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B54E9" w14:textId="77777777" w:rsidR="001553C4" w:rsidRPr="00CB0C9B" w:rsidRDefault="001820ED" w:rsidP="001820ED">
      <w:pPr>
        <w:jc w:val="center"/>
        <w:rPr>
          <w:rFonts w:ascii="Lato" w:hAnsi="Lato" w:cs="Arial"/>
          <w:b/>
          <w:lang w:val="en-US"/>
        </w:rPr>
      </w:pPr>
      <w:r w:rsidRPr="00CB0C9B">
        <w:rPr>
          <w:rFonts w:ascii="Lato" w:hAnsi="Lato" w:cs="Arial"/>
          <w:b/>
          <w:lang w:val="en-US"/>
        </w:rPr>
        <w:t>Non-Compete Agreement</w:t>
      </w:r>
    </w:p>
    <w:p w14:paraId="09856AA8" w14:textId="77777777" w:rsidR="001820ED" w:rsidRPr="00CB0C9B" w:rsidRDefault="001820ED" w:rsidP="001820ED">
      <w:pPr>
        <w:jc w:val="center"/>
        <w:rPr>
          <w:rFonts w:ascii="Lato" w:hAnsi="Lato" w:cs="Arial"/>
          <w:b/>
          <w:sz w:val="22"/>
          <w:szCs w:val="22"/>
          <w:lang w:val="en-US"/>
        </w:rPr>
      </w:pPr>
    </w:p>
    <w:p w14:paraId="5E5953D2" w14:textId="77777777" w:rsidR="001820ED" w:rsidRPr="00CB0C9B" w:rsidRDefault="001820ED" w:rsidP="001820ED">
      <w:pPr>
        <w:rPr>
          <w:rFonts w:ascii="Lato" w:hAnsi="Lato" w:cs="Arial"/>
          <w:sz w:val="22"/>
          <w:szCs w:val="22"/>
          <w:lang w:val="en-US"/>
        </w:rPr>
      </w:pPr>
      <w:r w:rsidRPr="00CB0C9B">
        <w:rPr>
          <w:rFonts w:ascii="Lato" w:hAnsi="Lato" w:cs="Arial"/>
          <w:sz w:val="22"/>
          <w:szCs w:val="22"/>
          <w:lang w:val="en-US"/>
        </w:rPr>
        <w:t>This Non-Compete Agreement is entered into between _________________(Employee) and ________________(Company Name) on the ____ day of _____________ in the year 20___. [Company Name] is located at [Address] and is represented by [name of representative] in this agreement.</w:t>
      </w:r>
    </w:p>
    <w:p w14:paraId="23F18040" w14:textId="77777777" w:rsidR="001820ED" w:rsidRPr="00CB0C9B" w:rsidRDefault="001820ED" w:rsidP="001820ED">
      <w:pPr>
        <w:rPr>
          <w:rFonts w:ascii="Lato" w:hAnsi="Lato" w:cs="Arial"/>
          <w:sz w:val="22"/>
          <w:szCs w:val="22"/>
          <w:lang w:val="en-US"/>
        </w:rPr>
      </w:pPr>
    </w:p>
    <w:p w14:paraId="02D1CC61" w14:textId="77777777" w:rsidR="001820ED" w:rsidRPr="00CB0C9B" w:rsidRDefault="00C574A2" w:rsidP="001820ED">
      <w:pPr>
        <w:rPr>
          <w:rFonts w:ascii="Lato" w:hAnsi="Lato" w:cs="Arial"/>
          <w:sz w:val="22"/>
          <w:szCs w:val="22"/>
          <w:lang w:val="en-US"/>
        </w:rPr>
      </w:pPr>
      <w:r w:rsidRPr="00CB0C9B">
        <w:rPr>
          <w:rFonts w:ascii="Lato" w:hAnsi="Lato" w:cs="Arial"/>
          <w:sz w:val="22"/>
          <w:szCs w:val="22"/>
          <w:lang w:val="en-US"/>
        </w:rPr>
        <w:t>WHEREAS, the Company is in the business of [describe type of business].</w:t>
      </w:r>
    </w:p>
    <w:p w14:paraId="459A5066" w14:textId="77777777" w:rsidR="00C574A2" w:rsidRPr="00CB0C9B" w:rsidRDefault="00C574A2" w:rsidP="001820ED">
      <w:pPr>
        <w:rPr>
          <w:rFonts w:ascii="Lato" w:hAnsi="Lato" w:cs="Arial"/>
          <w:sz w:val="22"/>
          <w:szCs w:val="22"/>
          <w:lang w:val="en-US"/>
        </w:rPr>
      </w:pPr>
    </w:p>
    <w:p w14:paraId="4C0B2482" w14:textId="77777777" w:rsidR="00C574A2" w:rsidRPr="00CB0C9B" w:rsidRDefault="00C574A2" w:rsidP="001820ED">
      <w:pPr>
        <w:rPr>
          <w:rFonts w:ascii="Lato" w:hAnsi="Lato" w:cs="Arial"/>
          <w:sz w:val="22"/>
          <w:szCs w:val="22"/>
          <w:lang w:val="en-US"/>
        </w:rPr>
      </w:pPr>
      <w:r w:rsidRPr="00CB0C9B">
        <w:rPr>
          <w:rFonts w:ascii="Lato" w:hAnsi="Lato" w:cs="Arial"/>
          <w:sz w:val="22"/>
          <w:szCs w:val="22"/>
          <w:lang w:val="en-US"/>
        </w:rPr>
        <w:t>WHEREAS, the Employee and the Employer have entered into a formal Employment agreement where the Employee will perform duties related to their position as a [Job Title]; and</w:t>
      </w:r>
    </w:p>
    <w:p w14:paraId="62847CB2" w14:textId="77777777" w:rsidR="00C574A2" w:rsidRPr="00CB0C9B" w:rsidRDefault="00C574A2" w:rsidP="001820ED">
      <w:pPr>
        <w:rPr>
          <w:rFonts w:ascii="Lato" w:hAnsi="Lato" w:cs="Arial"/>
          <w:sz w:val="22"/>
          <w:szCs w:val="22"/>
          <w:lang w:val="en-US"/>
        </w:rPr>
      </w:pPr>
    </w:p>
    <w:p w14:paraId="0FB0A0F8" w14:textId="77777777" w:rsidR="00C574A2" w:rsidRPr="00CB0C9B" w:rsidRDefault="00C574A2" w:rsidP="001820ED">
      <w:pPr>
        <w:rPr>
          <w:rFonts w:ascii="Lato" w:hAnsi="Lato" w:cs="Arial"/>
          <w:sz w:val="22"/>
          <w:szCs w:val="22"/>
          <w:lang w:val="en-US"/>
        </w:rPr>
      </w:pPr>
      <w:r w:rsidRPr="00CB0C9B">
        <w:rPr>
          <w:rFonts w:ascii="Lato" w:hAnsi="Lato" w:cs="Arial"/>
          <w:sz w:val="22"/>
          <w:szCs w:val="22"/>
          <w:lang w:val="en-US"/>
        </w:rPr>
        <w:t xml:space="preserve">WHEREAS, the Employee agrees to </w:t>
      </w:r>
      <w:r w:rsidR="00000794" w:rsidRPr="00CB0C9B">
        <w:rPr>
          <w:rFonts w:ascii="Lato" w:hAnsi="Lato" w:cs="Arial"/>
          <w:sz w:val="22"/>
          <w:szCs w:val="22"/>
          <w:lang w:val="en-US"/>
        </w:rPr>
        <w:t>the restrictions described here</w:t>
      </w:r>
      <w:r w:rsidRPr="00CB0C9B">
        <w:rPr>
          <w:rFonts w:ascii="Lato" w:hAnsi="Lato" w:cs="Arial"/>
          <w:sz w:val="22"/>
          <w:szCs w:val="22"/>
          <w:lang w:val="en-US"/>
        </w:rPr>
        <w:t>in as binding.</w:t>
      </w:r>
    </w:p>
    <w:p w14:paraId="061BF794" w14:textId="77777777" w:rsidR="00C574A2" w:rsidRPr="00CB0C9B" w:rsidRDefault="00C574A2" w:rsidP="001820ED">
      <w:pPr>
        <w:rPr>
          <w:rFonts w:ascii="Lato" w:hAnsi="Lato" w:cs="Arial"/>
          <w:sz w:val="22"/>
          <w:szCs w:val="22"/>
          <w:lang w:val="en-US"/>
        </w:rPr>
      </w:pPr>
    </w:p>
    <w:p w14:paraId="79F5A60E" w14:textId="77777777" w:rsidR="00C574A2" w:rsidRPr="00CB0C9B" w:rsidRDefault="00C574A2" w:rsidP="001820ED">
      <w:pPr>
        <w:rPr>
          <w:rFonts w:ascii="Lato" w:hAnsi="Lato" w:cs="Arial"/>
          <w:sz w:val="22"/>
          <w:szCs w:val="22"/>
          <w:lang w:val="en-US"/>
        </w:rPr>
      </w:pPr>
      <w:r w:rsidRPr="00CB0C9B">
        <w:rPr>
          <w:rFonts w:ascii="Lato" w:hAnsi="Lato" w:cs="Arial"/>
          <w:sz w:val="22"/>
          <w:szCs w:val="22"/>
          <w:lang w:val="en-US"/>
        </w:rPr>
        <w:t xml:space="preserve">THEREFORE, </w:t>
      </w:r>
      <w:r w:rsidR="008B14F7" w:rsidRPr="00CB0C9B">
        <w:rPr>
          <w:rFonts w:ascii="Lato" w:hAnsi="Lato" w:cs="Arial"/>
          <w:sz w:val="22"/>
          <w:szCs w:val="22"/>
          <w:lang w:val="en-US"/>
        </w:rPr>
        <w:t>the Employer and the Employee agree to the following terms:</w:t>
      </w:r>
    </w:p>
    <w:p w14:paraId="5FF05741" w14:textId="77777777" w:rsidR="008B14F7" w:rsidRPr="00CB0C9B" w:rsidRDefault="008B14F7" w:rsidP="001820ED">
      <w:pPr>
        <w:rPr>
          <w:rFonts w:ascii="Lato" w:hAnsi="Lato" w:cs="Arial"/>
          <w:sz w:val="22"/>
          <w:szCs w:val="22"/>
          <w:lang w:val="en-US"/>
        </w:rPr>
      </w:pPr>
    </w:p>
    <w:p w14:paraId="22502F4F" w14:textId="77777777" w:rsidR="007828E2" w:rsidRPr="00CB0C9B" w:rsidRDefault="00AD1449" w:rsidP="008B14F7">
      <w:pPr>
        <w:pStyle w:val="ListParagraph"/>
        <w:numPr>
          <w:ilvl w:val="0"/>
          <w:numId w:val="1"/>
        </w:numPr>
        <w:rPr>
          <w:rFonts w:ascii="Lato" w:hAnsi="Lato" w:cs="Arial"/>
          <w:sz w:val="22"/>
          <w:szCs w:val="22"/>
          <w:lang w:val="en-US"/>
        </w:rPr>
      </w:pPr>
      <w:r w:rsidRPr="00CB0C9B">
        <w:rPr>
          <w:rFonts w:ascii="Lato" w:hAnsi="Lato" w:cs="Arial"/>
          <w:sz w:val="22"/>
          <w:szCs w:val="22"/>
          <w:lang w:val="en-US"/>
        </w:rPr>
        <w:t>NON-COMPETITION</w:t>
      </w:r>
      <w:r w:rsidR="007828E2" w:rsidRPr="00CB0C9B">
        <w:rPr>
          <w:rFonts w:ascii="Lato" w:hAnsi="Lato" w:cs="Arial"/>
          <w:sz w:val="22"/>
          <w:szCs w:val="22"/>
          <w:lang w:val="en-US"/>
        </w:rPr>
        <w:t>.</w:t>
      </w:r>
      <w:r w:rsidRPr="00CB0C9B">
        <w:rPr>
          <w:rFonts w:ascii="Lato" w:hAnsi="Lato" w:cs="Arial"/>
          <w:sz w:val="22"/>
          <w:szCs w:val="22"/>
          <w:lang w:val="en-US"/>
        </w:rPr>
        <w:t xml:space="preserve"> For the entire duration of this agreement, and for [length of time] after </w:t>
      </w:r>
      <w:r w:rsidR="000E1ED7" w:rsidRPr="00CB0C9B">
        <w:rPr>
          <w:rFonts w:ascii="Lato" w:hAnsi="Lato" w:cs="Arial"/>
          <w:sz w:val="22"/>
          <w:szCs w:val="22"/>
          <w:lang w:val="en-US"/>
        </w:rPr>
        <w:t>the Employer’s relationship with the Employee has been terminated for any reason, the Employee will not work as an employee, officer, director, partner, consultant, agent, owner on engage in any other capacity with a competing company. This means that Employee must not perform any work for [describe type of company] in [geographic area].</w:t>
      </w:r>
      <w:r w:rsidR="000E1ED7" w:rsidRPr="00CB0C9B">
        <w:rPr>
          <w:rFonts w:ascii="Lato" w:hAnsi="Lato" w:cs="Arial"/>
          <w:sz w:val="22"/>
          <w:szCs w:val="22"/>
          <w:lang w:val="en-US"/>
        </w:rPr>
        <w:br/>
      </w:r>
    </w:p>
    <w:p w14:paraId="7933A33E" w14:textId="77777777" w:rsidR="000E1ED7" w:rsidRPr="00CB0C9B" w:rsidRDefault="000E1ED7" w:rsidP="008B14F7">
      <w:pPr>
        <w:pStyle w:val="ListParagraph"/>
        <w:numPr>
          <w:ilvl w:val="0"/>
          <w:numId w:val="1"/>
        </w:numPr>
        <w:rPr>
          <w:rFonts w:ascii="Lato" w:hAnsi="Lato" w:cs="Arial"/>
          <w:sz w:val="22"/>
          <w:szCs w:val="22"/>
          <w:lang w:val="en-US"/>
        </w:rPr>
      </w:pPr>
      <w:r w:rsidRPr="00CB0C9B">
        <w:rPr>
          <w:rFonts w:ascii="Lato" w:hAnsi="Lato" w:cs="Arial"/>
          <w:sz w:val="22"/>
          <w:szCs w:val="22"/>
          <w:lang w:val="en-US"/>
        </w:rPr>
        <w:t>EMPLOYEE</w:t>
      </w:r>
      <w:r w:rsidR="007828E2" w:rsidRPr="00CB0C9B">
        <w:rPr>
          <w:rFonts w:ascii="Lato" w:hAnsi="Lato" w:cs="Arial"/>
          <w:sz w:val="22"/>
          <w:szCs w:val="22"/>
          <w:lang w:val="en-US"/>
        </w:rPr>
        <w:t xml:space="preserve"> ACKNOWLEDGEMENTS.</w:t>
      </w:r>
      <w:r w:rsidRPr="00CB0C9B">
        <w:rPr>
          <w:rFonts w:ascii="Lato" w:hAnsi="Lato" w:cs="Arial"/>
          <w:sz w:val="22"/>
          <w:szCs w:val="22"/>
          <w:lang w:val="en-US"/>
        </w:rPr>
        <w:t xml:space="preserve"> The Employee acknowledges that they have been provided with the opportunity to negotiate this agreement, have had the opportunity to seek legal counsel before signing this agreement, and that the restrictions imposed </w:t>
      </w:r>
      <w:r w:rsidR="00000794" w:rsidRPr="00CB0C9B">
        <w:rPr>
          <w:rFonts w:ascii="Lato" w:hAnsi="Lato" w:cs="Arial"/>
          <w:sz w:val="22"/>
          <w:szCs w:val="22"/>
          <w:lang w:val="en-US"/>
        </w:rPr>
        <w:t>are</w:t>
      </w:r>
      <w:r w:rsidRPr="00CB0C9B">
        <w:rPr>
          <w:rFonts w:ascii="Lato" w:hAnsi="Lato" w:cs="Arial"/>
          <w:sz w:val="22"/>
          <w:szCs w:val="22"/>
          <w:lang w:val="en-US"/>
        </w:rPr>
        <w:t xml:space="preserve"> fair and necessary for the Company’s business interests. Finally, the Employee agrees that these restrictions are reasonable and do not constitute a threat to their livelihood.</w:t>
      </w:r>
      <w:r w:rsidRPr="00CB0C9B">
        <w:rPr>
          <w:rFonts w:ascii="Lato" w:hAnsi="Lato" w:cs="Arial"/>
          <w:sz w:val="22"/>
          <w:szCs w:val="22"/>
          <w:lang w:val="en-US"/>
        </w:rPr>
        <w:br/>
      </w:r>
    </w:p>
    <w:p w14:paraId="4D0A6E8B" w14:textId="77777777" w:rsidR="007828E2" w:rsidRPr="00CB0C9B" w:rsidRDefault="00D26457" w:rsidP="008B14F7">
      <w:pPr>
        <w:pStyle w:val="ListParagraph"/>
        <w:numPr>
          <w:ilvl w:val="0"/>
          <w:numId w:val="1"/>
        </w:numPr>
        <w:rPr>
          <w:rFonts w:ascii="Lato" w:hAnsi="Lato" w:cs="Arial"/>
          <w:sz w:val="22"/>
          <w:szCs w:val="22"/>
          <w:lang w:val="en-US"/>
        </w:rPr>
      </w:pPr>
      <w:r w:rsidRPr="00CB0C9B">
        <w:rPr>
          <w:rFonts w:ascii="Lato" w:hAnsi="Lato" w:cs="Arial"/>
          <w:sz w:val="22"/>
          <w:szCs w:val="22"/>
          <w:lang w:val="en-US"/>
        </w:rPr>
        <w:t>APPLICABLE LAW.</w:t>
      </w:r>
      <w:r w:rsidR="000E1ED7" w:rsidRPr="00CB0C9B">
        <w:rPr>
          <w:rFonts w:ascii="Lato" w:hAnsi="Lato" w:cs="Arial"/>
          <w:sz w:val="22"/>
          <w:szCs w:val="22"/>
          <w:lang w:val="en-US"/>
        </w:rPr>
        <w:t xml:space="preserve"> This agreement and its interpretation shall be governed by the laws of [state, province or territory].</w:t>
      </w:r>
    </w:p>
    <w:p w14:paraId="243FAF6D" w14:textId="77777777" w:rsidR="007A6796" w:rsidRPr="00CB0C9B" w:rsidRDefault="00000794" w:rsidP="00D26457">
      <w:pPr>
        <w:rPr>
          <w:rFonts w:ascii="Lato" w:hAnsi="Lato" w:cs="Arial"/>
          <w:sz w:val="22"/>
          <w:szCs w:val="22"/>
          <w:lang w:val="en-US"/>
        </w:rPr>
      </w:pPr>
      <w:r w:rsidRPr="00CB0C9B">
        <w:rPr>
          <w:rFonts w:ascii="Lato" w:hAnsi="Lato" w:cs="Arial"/>
          <w:sz w:val="22"/>
          <w:szCs w:val="22"/>
          <w:lang w:val="en-US"/>
        </w:rPr>
        <w:br/>
        <w:t>IN WI</w:t>
      </w:r>
      <w:r w:rsidR="00D26457" w:rsidRPr="00CB0C9B">
        <w:rPr>
          <w:rFonts w:ascii="Lato" w:hAnsi="Lato" w:cs="Arial"/>
          <w:sz w:val="22"/>
          <w:szCs w:val="22"/>
          <w:lang w:val="en-US"/>
        </w:rPr>
        <w:t xml:space="preserve">TNESS WHEREOF, both parties agree to these terms and give their consent and authority to this agreement </w:t>
      </w:r>
      <w:r w:rsidR="007A6796" w:rsidRPr="00CB0C9B">
        <w:rPr>
          <w:rFonts w:ascii="Lato" w:hAnsi="Lato" w:cs="Arial"/>
          <w:sz w:val="22"/>
          <w:szCs w:val="22"/>
          <w:lang w:val="en-US"/>
        </w:rPr>
        <w:t>below.</w:t>
      </w:r>
    </w:p>
    <w:p w14:paraId="3A39B5C6" w14:textId="77777777" w:rsidR="007A6796" w:rsidRPr="00CB0C9B" w:rsidRDefault="007A6796" w:rsidP="00D26457">
      <w:pPr>
        <w:rPr>
          <w:rFonts w:ascii="Lato" w:hAnsi="Lato" w:cs="Arial"/>
          <w:sz w:val="22"/>
          <w:szCs w:val="22"/>
          <w:lang w:val="en-US"/>
        </w:rPr>
      </w:pPr>
    </w:p>
    <w:p w14:paraId="52FF4A37" w14:textId="77777777" w:rsidR="000E1ED7" w:rsidRPr="00CB0C9B" w:rsidRDefault="000E1ED7" w:rsidP="00D26457">
      <w:pPr>
        <w:rPr>
          <w:rFonts w:ascii="Lato" w:hAnsi="Lato" w:cs="Arial"/>
          <w:sz w:val="22"/>
          <w:szCs w:val="22"/>
          <w:lang w:val="en-US"/>
        </w:rPr>
      </w:pPr>
    </w:p>
    <w:p w14:paraId="26CEFF4B"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______________________________________</w:t>
      </w:r>
    </w:p>
    <w:p w14:paraId="6E249585"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Employee Signature</w:t>
      </w:r>
    </w:p>
    <w:p w14:paraId="0C88EEC7"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______________________________________</w:t>
      </w:r>
    </w:p>
    <w:p w14:paraId="7C3D0BA6"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Date</w:t>
      </w:r>
    </w:p>
    <w:p w14:paraId="4CF4EAD2"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______________________________________</w:t>
      </w:r>
    </w:p>
    <w:p w14:paraId="6AE15C85" w14:textId="77777777" w:rsidR="000E1ED7" w:rsidRPr="00CB0C9B" w:rsidRDefault="008666BC" w:rsidP="00D26457">
      <w:pPr>
        <w:rPr>
          <w:rFonts w:ascii="Lato" w:hAnsi="Lato" w:cs="Arial"/>
          <w:sz w:val="22"/>
          <w:szCs w:val="22"/>
          <w:lang w:val="en-US"/>
        </w:rPr>
      </w:pPr>
      <w:r w:rsidRPr="00CB0C9B">
        <w:rPr>
          <w:rFonts w:ascii="Lato" w:hAnsi="Lato" w:cs="Arial"/>
          <w:sz w:val="22"/>
          <w:szCs w:val="22"/>
          <w:lang w:val="en-US"/>
        </w:rPr>
        <w:t>Employer Representative Signatur</w:t>
      </w:r>
      <w:r w:rsidR="000E1ED7" w:rsidRPr="00CB0C9B">
        <w:rPr>
          <w:rFonts w:ascii="Lato" w:hAnsi="Lato" w:cs="Arial"/>
          <w:sz w:val="22"/>
          <w:szCs w:val="22"/>
          <w:lang w:val="en-US"/>
        </w:rPr>
        <w:t>e</w:t>
      </w:r>
    </w:p>
    <w:p w14:paraId="62A7392D" w14:textId="77777777" w:rsidR="008666BC" w:rsidRPr="00CB0C9B" w:rsidRDefault="008666BC" w:rsidP="00D26457">
      <w:pPr>
        <w:rPr>
          <w:rFonts w:ascii="Lato" w:hAnsi="Lato" w:cs="Arial"/>
          <w:sz w:val="22"/>
          <w:szCs w:val="22"/>
          <w:lang w:val="en-US"/>
        </w:rPr>
      </w:pPr>
      <w:r w:rsidRPr="00CB0C9B">
        <w:rPr>
          <w:rFonts w:ascii="Lato" w:hAnsi="Lato" w:cs="Arial"/>
          <w:sz w:val="22"/>
          <w:szCs w:val="22"/>
          <w:lang w:val="en-US"/>
        </w:rPr>
        <w:t>______________________________________</w:t>
      </w:r>
    </w:p>
    <w:p w14:paraId="44494BB0" w14:textId="77777777" w:rsidR="001820ED" w:rsidRPr="00CB0C9B" w:rsidRDefault="000E1ED7" w:rsidP="001820ED">
      <w:pPr>
        <w:rPr>
          <w:rFonts w:ascii="Lato" w:hAnsi="Lato" w:cs="Arial"/>
          <w:sz w:val="22"/>
          <w:szCs w:val="22"/>
          <w:lang w:val="en-US"/>
        </w:rPr>
      </w:pPr>
      <w:r w:rsidRPr="00CB0C9B">
        <w:rPr>
          <w:rFonts w:ascii="Lato" w:hAnsi="Lato" w:cs="Arial"/>
          <w:sz w:val="22"/>
          <w:szCs w:val="22"/>
          <w:lang w:val="en-US"/>
        </w:rPr>
        <w:t>Date</w:t>
      </w:r>
    </w:p>
    <w:sectPr w:rsidR="001820ED" w:rsidRPr="00CB0C9B" w:rsidSect="009625EC">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A88E4" w14:textId="77777777" w:rsidR="003B4ED8" w:rsidRDefault="003B4ED8" w:rsidP="000E1ED7">
      <w:r>
        <w:separator/>
      </w:r>
    </w:p>
  </w:endnote>
  <w:endnote w:type="continuationSeparator" w:id="0">
    <w:p w14:paraId="41B257C0" w14:textId="77777777" w:rsidR="003B4ED8" w:rsidRDefault="003B4ED8" w:rsidP="000E1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8BAF" w14:textId="77777777" w:rsidR="000E1ED7" w:rsidRDefault="000E1ED7" w:rsidP="000E1ED7">
    <w:pPr>
      <w:pStyle w:val="Footer"/>
      <w:tabs>
        <w:tab w:val="clear" w:pos="4680"/>
        <w:tab w:val="clear" w:pos="9360"/>
        <w:tab w:val="left" w:pos="3296"/>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EC74A" w14:textId="77777777" w:rsidR="003B4ED8" w:rsidRDefault="003B4ED8" w:rsidP="000E1ED7">
      <w:r>
        <w:separator/>
      </w:r>
    </w:p>
  </w:footnote>
  <w:footnote w:type="continuationSeparator" w:id="0">
    <w:p w14:paraId="707AF6FB" w14:textId="77777777" w:rsidR="003B4ED8" w:rsidRDefault="003B4ED8" w:rsidP="000E1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9C1D8E"/>
    <w:multiLevelType w:val="hybridMultilevel"/>
    <w:tmpl w:val="F9F02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wMzAyMTcyNTQ0NTZX0lEKTi0uzszPAykwrAUAd0//biwAAAA="/>
  </w:docVars>
  <w:rsids>
    <w:rsidRoot w:val="001820ED"/>
    <w:rsid w:val="00000794"/>
    <w:rsid w:val="00076A80"/>
    <w:rsid w:val="000E1ED7"/>
    <w:rsid w:val="00115FD8"/>
    <w:rsid w:val="001820ED"/>
    <w:rsid w:val="003B4ED8"/>
    <w:rsid w:val="00645327"/>
    <w:rsid w:val="00722923"/>
    <w:rsid w:val="007828E2"/>
    <w:rsid w:val="007A6796"/>
    <w:rsid w:val="007D6F4E"/>
    <w:rsid w:val="008666BC"/>
    <w:rsid w:val="008B14F7"/>
    <w:rsid w:val="009625EC"/>
    <w:rsid w:val="00AD1449"/>
    <w:rsid w:val="00B009DB"/>
    <w:rsid w:val="00C574A2"/>
    <w:rsid w:val="00CB0C9B"/>
    <w:rsid w:val="00D26457"/>
    <w:rsid w:val="00E518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648C6"/>
  <w15:docId w15:val="{15140D00-611C-45EC-AEBB-9D98378C6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8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14F7"/>
    <w:pPr>
      <w:ind w:left="720"/>
      <w:contextualSpacing/>
    </w:pPr>
  </w:style>
  <w:style w:type="paragraph" w:styleId="Header">
    <w:name w:val="header"/>
    <w:basedOn w:val="Normal"/>
    <w:link w:val="HeaderChar"/>
    <w:uiPriority w:val="99"/>
    <w:unhideWhenUsed/>
    <w:rsid w:val="000E1ED7"/>
    <w:pPr>
      <w:tabs>
        <w:tab w:val="center" w:pos="4680"/>
        <w:tab w:val="right" w:pos="9360"/>
      </w:tabs>
    </w:pPr>
  </w:style>
  <w:style w:type="character" w:customStyle="1" w:styleId="HeaderChar">
    <w:name w:val="Header Char"/>
    <w:basedOn w:val="DefaultParagraphFont"/>
    <w:link w:val="Header"/>
    <w:uiPriority w:val="99"/>
    <w:rsid w:val="000E1ED7"/>
  </w:style>
  <w:style w:type="paragraph" w:styleId="Footer">
    <w:name w:val="footer"/>
    <w:basedOn w:val="Normal"/>
    <w:link w:val="FooterChar"/>
    <w:uiPriority w:val="99"/>
    <w:unhideWhenUsed/>
    <w:rsid w:val="000E1ED7"/>
    <w:pPr>
      <w:tabs>
        <w:tab w:val="center" w:pos="4680"/>
        <w:tab w:val="right" w:pos="9360"/>
      </w:tabs>
    </w:pPr>
  </w:style>
  <w:style w:type="character" w:customStyle="1" w:styleId="FooterChar">
    <w:name w:val="Footer Char"/>
    <w:basedOn w:val="DefaultParagraphFont"/>
    <w:link w:val="Footer"/>
    <w:uiPriority w:val="99"/>
    <w:rsid w:val="000E1ED7"/>
  </w:style>
  <w:style w:type="character" w:styleId="Hyperlink">
    <w:name w:val="Hyperlink"/>
    <w:basedOn w:val="DefaultParagraphFont"/>
    <w:uiPriority w:val="99"/>
    <w:unhideWhenUsed/>
    <w:rsid w:val="000E1ED7"/>
    <w:rPr>
      <w:color w:val="0563C1" w:themeColor="hyperlink"/>
      <w:u w:val="single"/>
    </w:rPr>
  </w:style>
  <w:style w:type="character" w:customStyle="1" w:styleId="UnresolvedMention1">
    <w:name w:val="Unresolved Mention1"/>
    <w:basedOn w:val="DefaultParagraphFont"/>
    <w:uiPriority w:val="99"/>
    <w:semiHidden/>
    <w:unhideWhenUsed/>
    <w:rsid w:val="000E1E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ytock</dc:creator>
  <cp:keywords/>
  <dc:description/>
  <cp:lastModifiedBy>Ammar Shah</cp:lastModifiedBy>
  <cp:revision>12</cp:revision>
  <dcterms:created xsi:type="dcterms:W3CDTF">2018-08-28T18:23:00Z</dcterms:created>
  <dcterms:modified xsi:type="dcterms:W3CDTF">2021-04-30T07:03:00Z</dcterms:modified>
</cp:coreProperties>
</file>